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4E62" w14:textId="553BA449" w:rsidR="00D3597E" w:rsidRPr="00010B4D" w:rsidRDefault="00010B4D" w:rsidP="00C76D6C">
      <w:pPr>
        <w:pStyle w:val="Title"/>
        <w:jc w:val="center"/>
      </w:pPr>
      <w:r>
        <w:t>TriJam 1</w:t>
      </w:r>
      <w:r w:rsidR="00841324">
        <w:t>18</w:t>
      </w:r>
      <w:r>
        <w:t xml:space="preserve"> - </w:t>
      </w:r>
      <w:r w:rsidR="00CD3A95" w:rsidRPr="00010B4D">
        <w:t>Toxicity</w:t>
      </w:r>
    </w:p>
    <w:p w14:paraId="14AB1CF8" w14:textId="5EE4DF3F" w:rsidR="00CD3A95" w:rsidRPr="00A718C3" w:rsidRDefault="00CD3A95" w:rsidP="00F135D4"/>
    <w:p w14:paraId="695A330B" w14:textId="7D8E7504" w:rsidR="00BA7C77" w:rsidRDefault="00BA7C77" w:rsidP="001B0160">
      <w:pPr>
        <w:pStyle w:val="Heading1"/>
      </w:pPr>
      <w:r>
        <w:t>Game overview</w:t>
      </w:r>
    </w:p>
    <w:p w14:paraId="00660D41" w14:textId="27BDFB0D" w:rsidR="009821DD" w:rsidRDefault="009821DD" w:rsidP="00F135D4">
      <w:pPr>
        <w:pStyle w:val="Heading2"/>
      </w:pPr>
      <w:r>
        <w:t>Game name</w:t>
      </w:r>
    </w:p>
    <w:p w14:paraId="3E54EA8E" w14:textId="3D263109" w:rsidR="00780C51" w:rsidRPr="006D36ED" w:rsidRDefault="008C626F" w:rsidP="00F135D4">
      <w:r>
        <w:t>Toxic Shooter</w:t>
      </w:r>
    </w:p>
    <w:p w14:paraId="08DF5E37" w14:textId="4D04EA16" w:rsidR="006D36ED" w:rsidRDefault="0026639B" w:rsidP="00F135D4">
      <w:pPr>
        <w:pStyle w:val="Heading2"/>
      </w:pPr>
      <w:r>
        <w:t>Game concept</w:t>
      </w:r>
    </w:p>
    <w:p w14:paraId="50953864" w14:textId="24F5B63B" w:rsidR="006D36ED" w:rsidRPr="000B42A6" w:rsidRDefault="00FE1215" w:rsidP="00F135D4">
      <w:r w:rsidRPr="000B42A6">
        <w:t xml:space="preserve">Absorb 2 types of </w:t>
      </w:r>
      <w:r w:rsidR="0085123C" w:rsidRPr="000B42A6">
        <w:t xml:space="preserve">enemy’s </w:t>
      </w:r>
      <w:r w:rsidRPr="000B42A6">
        <w:t xml:space="preserve">projectile to form a toxic </w:t>
      </w:r>
      <w:r w:rsidR="001B02C3" w:rsidRPr="000B42A6">
        <w:t>projectile</w:t>
      </w:r>
      <w:r w:rsidR="0085123C" w:rsidRPr="000B42A6">
        <w:t xml:space="preserve"> to shoot.</w:t>
      </w:r>
    </w:p>
    <w:p w14:paraId="015CBF8B" w14:textId="5AC924DA" w:rsidR="0085123C" w:rsidRPr="006D36ED" w:rsidRDefault="0085123C" w:rsidP="00F135D4">
      <w:r w:rsidRPr="000B42A6">
        <w:t>Destroy all enemies.</w:t>
      </w:r>
    </w:p>
    <w:p w14:paraId="47914FEB" w14:textId="14D934CA" w:rsidR="0026639B" w:rsidRDefault="0026639B" w:rsidP="00F135D4">
      <w:pPr>
        <w:pStyle w:val="Heading2"/>
      </w:pPr>
      <w:r>
        <w:t>Genre</w:t>
      </w:r>
    </w:p>
    <w:p w14:paraId="6BCAE3F9" w14:textId="58FF8C95" w:rsidR="0085123C" w:rsidRPr="0085123C" w:rsidRDefault="0085123C" w:rsidP="00F135D4">
      <w:r>
        <w:t xml:space="preserve">Top-down </w:t>
      </w:r>
      <w:r w:rsidR="00817321">
        <w:t>shooter</w:t>
      </w:r>
      <w:r w:rsidR="000B42A6">
        <w:t>.</w:t>
      </w:r>
    </w:p>
    <w:p w14:paraId="07FF15D8" w14:textId="2CE284CA" w:rsidR="0026639B" w:rsidRDefault="007475A6" w:rsidP="00F135D4">
      <w:pPr>
        <w:pStyle w:val="Heading2"/>
      </w:pPr>
      <w:r>
        <w:t>Gameplay</w:t>
      </w:r>
    </w:p>
    <w:p w14:paraId="5B7648F4" w14:textId="0010E370" w:rsidR="00B82E77" w:rsidRPr="00F135D4" w:rsidRDefault="000B42A6" w:rsidP="00F135D4">
      <w:r w:rsidRPr="00F135D4">
        <w:t xml:space="preserve">The Player </w:t>
      </w:r>
      <w:r w:rsidR="00146E7B" w:rsidRPr="00F135D4">
        <w:t>starts</w:t>
      </w:r>
      <w:r w:rsidRPr="00F135D4">
        <w:t xml:space="preserve"> in the middle of the screen </w:t>
      </w:r>
      <w:r w:rsidR="00146E7B" w:rsidRPr="00F135D4">
        <w:t>and he can move around</w:t>
      </w:r>
      <w:r w:rsidR="00C143AF" w:rsidRPr="00F135D4">
        <w:t xml:space="preserve"> </w:t>
      </w:r>
      <w:r w:rsidR="00CC1935" w:rsidRPr="00F135D4">
        <w:t>in a restricted space.</w:t>
      </w:r>
      <w:r w:rsidR="00CE49A9" w:rsidRPr="00F135D4">
        <w:t xml:space="preserve"> The Player </w:t>
      </w:r>
      <w:r w:rsidR="008C65D5" w:rsidRPr="00F135D4">
        <w:t>must</w:t>
      </w:r>
      <w:r w:rsidR="00CE49A9" w:rsidRPr="00F135D4">
        <w:t xml:space="preserve"> absorb the enemies’ projectiles which contain </w:t>
      </w:r>
      <w:r w:rsidR="00DE275C" w:rsidRPr="00F135D4">
        <w:t xml:space="preserve">different </w:t>
      </w:r>
      <w:r w:rsidR="00AA3DBB" w:rsidRPr="00F135D4">
        <w:t>substances. Combining two different substances, can create a toxicant substance that the Player uses as a projectile to fight back the enemies.</w:t>
      </w:r>
    </w:p>
    <w:p w14:paraId="7D9FEF06" w14:textId="48E96968" w:rsidR="00AA3DBB" w:rsidRDefault="003B2E9F" w:rsidP="00F135D4">
      <w:r>
        <w:t xml:space="preserve">The enemies randomly appear from outside of the restricted player-movement area </w:t>
      </w:r>
      <w:r w:rsidR="00A346F9">
        <w:t>and they randomly attack the Player with substances.</w:t>
      </w:r>
    </w:p>
    <w:p w14:paraId="3D7D91F5" w14:textId="361EAE89" w:rsidR="00A346F9" w:rsidRPr="00B82E77" w:rsidRDefault="009F76BB" w:rsidP="00F135D4">
      <w:r>
        <w:t xml:space="preserve">There are two zones around the player, zone A is for the first substance and B for the second. </w:t>
      </w:r>
      <w:r w:rsidR="007B11B3">
        <w:t xml:space="preserve">Using </w:t>
      </w:r>
      <w:r w:rsidR="002732EB">
        <w:t xml:space="preserve">his </w:t>
      </w:r>
      <w:r w:rsidR="00F135D4">
        <w:t>controls,</w:t>
      </w:r>
      <w:r w:rsidR="002732EB">
        <w:t xml:space="preserve"> the player </w:t>
      </w:r>
      <w:r w:rsidR="008C65D5">
        <w:t>must</w:t>
      </w:r>
      <w:r w:rsidR="002732EB">
        <w:t xml:space="preserve"> absorb the substance when it is inside its equivalent </w:t>
      </w:r>
      <w:r w:rsidR="00F135D4">
        <w:t>zone. Failing to do so, will result in player taking damage.</w:t>
      </w:r>
    </w:p>
    <w:p w14:paraId="22A2B4E4" w14:textId="76480D17" w:rsidR="00C23EE5" w:rsidRDefault="00C23EE5" w:rsidP="00F135D4">
      <w:pPr>
        <w:pStyle w:val="Heading2"/>
      </w:pPr>
      <w:r>
        <w:t xml:space="preserve">Concept </w:t>
      </w:r>
      <w:r w:rsidR="009C2D63">
        <w:t>Gameplay</w:t>
      </w:r>
    </w:p>
    <w:p w14:paraId="452B25A3" w14:textId="4A32BE50" w:rsidR="009C2D63" w:rsidRPr="009C2D63" w:rsidRDefault="00BF7AF5" w:rsidP="009C2D63">
      <w:r>
        <w:rPr>
          <w:noProof/>
        </w:rPr>
        <w:drawing>
          <wp:anchor distT="0" distB="0" distL="114300" distR="114300" simplePos="0" relativeHeight="251658241" behindDoc="0" locked="0" layoutInCell="1" allowOverlap="1" wp14:anchorId="17BBD650" wp14:editId="07AA8FD2">
            <wp:simplePos x="0" y="0"/>
            <wp:positionH relativeFrom="column">
              <wp:posOffset>0</wp:posOffset>
            </wp:positionH>
            <wp:positionV relativeFrom="paragraph">
              <wp:posOffset>274320</wp:posOffset>
            </wp:positionV>
            <wp:extent cx="5731510" cy="2499360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FDF42A" w14:textId="542ECE07" w:rsidR="004313DA" w:rsidRDefault="004313DA" w:rsidP="00F135D4">
      <w:pPr>
        <w:pStyle w:val="Heading2"/>
      </w:pPr>
      <w:r>
        <w:t>Winning Condition</w:t>
      </w:r>
    </w:p>
    <w:p w14:paraId="62174341" w14:textId="408FB7DE" w:rsidR="008C65D5" w:rsidRPr="008C65D5" w:rsidRDefault="008A1E81" w:rsidP="008C65D5">
      <w:r>
        <w:t xml:space="preserve">Scoring System. The Player wins by constantly </w:t>
      </w:r>
      <w:r w:rsidR="00B40FE6">
        <w:t xml:space="preserve">trying to </w:t>
      </w:r>
      <w:r>
        <w:t>beat his previous score.</w:t>
      </w:r>
    </w:p>
    <w:p w14:paraId="127C810B" w14:textId="66DF3D42" w:rsidR="004313DA" w:rsidRDefault="004313DA" w:rsidP="00F135D4">
      <w:pPr>
        <w:pStyle w:val="Heading2"/>
      </w:pPr>
      <w:r>
        <w:t>Losing Condition</w:t>
      </w:r>
    </w:p>
    <w:p w14:paraId="1D3DF761" w14:textId="6DA4E545" w:rsidR="00D21647" w:rsidRPr="00D21647" w:rsidRDefault="00D21647" w:rsidP="00D21647">
      <w:r>
        <w:t>Health</w:t>
      </w:r>
      <w:r w:rsidR="006B1B8B">
        <w:t xml:space="preserve">. The Player’s health reaches 0. The Player loses health when he absorbs a substance which </w:t>
      </w:r>
      <w:r w:rsidR="001C0DF4">
        <w:t xml:space="preserve">is not within its zone or when an enemy’s projectile hits </w:t>
      </w:r>
      <w:r w:rsidR="007475A6">
        <w:t>him/her.</w:t>
      </w:r>
    </w:p>
    <w:p w14:paraId="08456D00" w14:textId="51F14000" w:rsidR="00775B69" w:rsidRDefault="00775B69" w:rsidP="001B0160">
      <w:pPr>
        <w:pStyle w:val="Heading1"/>
      </w:pPr>
      <w:r>
        <w:lastRenderedPageBreak/>
        <w:t>Look and feel.</w:t>
      </w:r>
    </w:p>
    <w:p w14:paraId="49282B4A" w14:textId="77777777" w:rsidR="00D62A88" w:rsidRDefault="00D95E36" w:rsidP="009A1845">
      <w:r>
        <w:t xml:space="preserve">Simplistic </w:t>
      </w:r>
      <w:r w:rsidR="006E0147">
        <w:t>cartoony character</w:t>
      </w:r>
      <w:r w:rsidR="00EC0EB5">
        <w:t>s</w:t>
      </w:r>
      <w:r w:rsidR="006E0147">
        <w:t xml:space="preserve"> and</w:t>
      </w:r>
      <w:r w:rsidR="00D62A88">
        <w:t xml:space="preserve"> bright</w:t>
      </w:r>
      <w:r w:rsidR="006E0147">
        <w:t xml:space="preserve"> colours.</w:t>
      </w:r>
    </w:p>
    <w:p w14:paraId="2F3128C0" w14:textId="462419A8" w:rsidR="009A1845" w:rsidRPr="009A1845" w:rsidRDefault="00D62A88" w:rsidP="009A1845">
      <w:r>
        <w:t xml:space="preserve">The game will </w:t>
      </w:r>
      <w:r w:rsidR="001D2E9F">
        <w:t>be a top-down experience</w:t>
      </w:r>
      <w:r w:rsidR="00451FD3">
        <w:t xml:space="preserve"> with a static camera view. The player can move around the </w:t>
      </w:r>
      <w:r w:rsidR="001222D7">
        <w:t>area,</w:t>
      </w:r>
      <w:r w:rsidR="009B35E5">
        <w:t xml:space="preserve"> but the camera won’t follow him/her. The enemies </w:t>
      </w:r>
      <w:r w:rsidR="005149F4">
        <w:t xml:space="preserve">spawn outside the camera view but they move in and start attacking. </w:t>
      </w:r>
      <w:r w:rsidR="006E0147">
        <w:t xml:space="preserve"> </w:t>
      </w:r>
    </w:p>
    <w:p w14:paraId="063B601B" w14:textId="425F0805" w:rsidR="00F0639A" w:rsidRDefault="00F0639A" w:rsidP="001B0160">
      <w:pPr>
        <w:pStyle w:val="Heading1"/>
      </w:pPr>
      <w:r>
        <w:t>Game Mechanics</w:t>
      </w:r>
    </w:p>
    <w:p w14:paraId="43628808" w14:textId="218B2813" w:rsidR="0036307A" w:rsidRDefault="0036307A" w:rsidP="00F135D4">
      <w:pPr>
        <w:pStyle w:val="Heading2"/>
      </w:pPr>
      <w:r>
        <w:t>Mechanics</w:t>
      </w:r>
    </w:p>
    <w:p w14:paraId="728D289B" w14:textId="7C9EE345" w:rsidR="0036307A" w:rsidRPr="0036307A" w:rsidRDefault="0036307A" w:rsidP="0036307A">
      <w:r>
        <w:t>Shooting, Absorbing</w:t>
      </w:r>
      <w:r w:rsidR="00AD72E9">
        <w:t>, Crafting, Object avoidance</w:t>
      </w:r>
    </w:p>
    <w:p w14:paraId="52C385A0" w14:textId="728069AA" w:rsidR="009F547B" w:rsidRDefault="009F547B" w:rsidP="00F135D4">
      <w:pPr>
        <w:pStyle w:val="Heading2"/>
      </w:pPr>
      <w:r>
        <w:t>Control system</w:t>
      </w:r>
    </w:p>
    <w:p w14:paraId="2D44676F" w14:textId="0AD041FE" w:rsidR="00984E57" w:rsidRPr="00984E57" w:rsidRDefault="003E061A" w:rsidP="00984E57">
      <w:r>
        <w:t>The Player will be using WASD for his/her movement</w:t>
      </w:r>
      <w:r w:rsidR="002F6C91">
        <w:t xml:space="preserve"> and the mouse buttons to absorb and </w:t>
      </w:r>
      <w:r w:rsidR="0036307A">
        <w:t xml:space="preserve">shoot projectiles. </w:t>
      </w:r>
    </w:p>
    <w:p w14:paraId="79D1D39C" w14:textId="45E9A3A6" w:rsidR="00AD394E" w:rsidRDefault="00AD394E" w:rsidP="001B0160">
      <w:pPr>
        <w:pStyle w:val="Heading1"/>
      </w:pPr>
      <w:r>
        <w:t>Goals and objectives</w:t>
      </w:r>
    </w:p>
    <w:p w14:paraId="2F37FD22" w14:textId="38FBD3ED" w:rsidR="00036B5B" w:rsidRDefault="00036B5B" w:rsidP="00036B5B">
      <w:r>
        <w:t xml:space="preserve">The </w:t>
      </w:r>
      <w:r w:rsidR="002A1119">
        <w:t>long-term</w:t>
      </w:r>
      <w:r>
        <w:t xml:space="preserve"> objective is to achieve </w:t>
      </w:r>
      <w:r w:rsidR="002A1119">
        <w:t>exceedingly high</w:t>
      </w:r>
      <w:r>
        <w:t xml:space="preserve"> score.</w:t>
      </w:r>
    </w:p>
    <w:p w14:paraId="777D8CFE" w14:textId="21AB50E2" w:rsidR="002A1119" w:rsidRPr="00036B5B" w:rsidRDefault="002A1119" w:rsidP="00036B5B">
      <w:r>
        <w:t xml:space="preserve">The short-term objectives </w:t>
      </w:r>
      <w:r w:rsidR="009C032A">
        <w:t xml:space="preserve">are to avoid the enemy’s attacks or absorb them to fight back. </w:t>
      </w:r>
    </w:p>
    <w:p w14:paraId="7A80DE70" w14:textId="4F8CA094" w:rsidR="00AD394E" w:rsidRDefault="008B0290" w:rsidP="001B0160">
      <w:pPr>
        <w:pStyle w:val="Heading1"/>
      </w:pPr>
      <w:r>
        <w:t>Characters</w:t>
      </w:r>
    </w:p>
    <w:p w14:paraId="00805891" w14:textId="14D76967" w:rsidR="00F81BAB" w:rsidRPr="00F81BAB" w:rsidRDefault="008B0290" w:rsidP="00F135D4">
      <w:pPr>
        <w:pStyle w:val="Heading2"/>
      </w:pPr>
      <w:r w:rsidRPr="00F81BAB">
        <w:t>Player</w:t>
      </w:r>
    </w:p>
    <w:p w14:paraId="26F35BAD" w14:textId="0ED16BA6" w:rsidR="00F81BAB" w:rsidRDefault="00F81BAB" w:rsidP="00F135D4">
      <w:pPr>
        <w:pStyle w:val="Heading3"/>
      </w:pPr>
      <w:r w:rsidRPr="00F81BAB">
        <w:t>Health</w:t>
      </w:r>
    </w:p>
    <w:p w14:paraId="131B70FC" w14:textId="5EB0682B" w:rsidR="0070493C" w:rsidRDefault="001222D7" w:rsidP="0070493C">
      <w:r>
        <w:t>The Player will start with maximum health at 100</w:t>
      </w:r>
      <w:r w:rsidR="00625E5B">
        <w:t xml:space="preserve"> and 3 lives</w:t>
      </w:r>
      <w:r>
        <w:t>.</w:t>
      </w:r>
      <w:r w:rsidR="002F1310">
        <w:t xml:space="preserve"> Depending on the enemy, and how far the game </w:t>
      </w:r>
      <w:r w:rsidR="00660983">
        <w:t>is</w:t>
      </w:r>
      <w:r w:rsidR="002F1310">
        <w:t>, the Player will get affected by their attacks differently</w:t>
      </w:r>
      <w:r w:rsidR="00660983">
        <w:t xml:space="preserve">. </w:t>
      </w:r>
    </w:p>
    <w:p w14:paraId="3AE52AC9" w14:textId="13B70A0F" w:rsidR="00660983" w:rsidRPr="0070493C" w:rsidRDefault="00660983" w:rsidP="0070493C">
      <w:r>
        <w:t xml:space="preserve">There will be healing power-ups throughout the game </w:t>
      </w:r>
      <w:r w:rsidR="000A6D45">
        <w:t>level if</w:t>
      </w:r>
      <w:r w:rsidR="00401D4E">
        <w:t xml:space="preserve"> the Player performs well.</w:t>
      </w:r>
    </w:p>
    <w:p w14:paraId="514A429D" w14:textId="7009A110" w:rsidR="00F81BAB" w:rsidRDefault="0070493C" w:rsidP="00F135D4">
      <w:pPr>
        <w:pStyle w:val="Heading3"/>
      </w:pPr>
      <w:r>
        <w:t>Attack</w:t>
      </w:r>
      <w:r w:rsidR="002F1310">
        <w:t>s</w:t>
      </w:r>
    </w:p>
    <w:p w14:paraId="3C74C4D2" w14:textId="70AC280C" w:rsidR="000A6D45" w:rsidRDefault="000A6D45" w:rsidP="000A6D45">
      <w:r>
        <w:t xml:space="preserve">The Player will be firing projectiles which deal damage </w:t>
      </w:r>
      <w:r w:rsidR="009D3FA0">
        <w:t>depending</w:t>
      </w:r>
      <w:r>
        <w:t xml:space="preserve"> on his/her progress in the game</w:t>
      </w:r>
      <w:r w:rsidR="009D3FA0">
        <w:t>.</w:t>
      </w:r>
    </w:p>
    <w:p w14:paraId="17893731" w14:textId="523A4D5E" w:rsidR="009D3FA0" w:rsidRPr="000A6D45" w:rsidRDefault="009D3FA0" w:rsidP="000A6D45">
      <w:r>
        <w:t xml:space="preserve">The Player will also have some power-ups attacks that </w:t>
      </w:r>
      <w:r w:rsidR="001002BC">
        <w:t xml:space="preserve">he/she </w:t>
      </w:r>
      <w:r>
        <w:t>will be able to use</w:t>
      </w:r>
      <w:r w:rsidR="001002BC">
        <w:t xml:space="preserve"> against enemies.</w:t>
      </w:r>
    </w:p>
    <w:p w14:paraId="4CA98425" w14:textId="21B7022A" w:rsidR="008B0290" w:rsidRDefault="008B0290" w:rsidP="00F135D4">
      <w:pPr>
        <w:pStyle w:val="Heading2"/>
      </w:pPr>
      <w:r w:rsidRPr="00F81BAB">
        <w:t>Enemies</w:t>
      </w:r>
    </w:p>
    <w:p w14:paraId="5D55ABDF" w14:textId="2C105FBD" w:rsidR="004E167A" w:rsidRDefault="004E167A" w:rsidP="00E47FF1">
      <w:pPr>
        <w:pStyle w:val="Heading3"/>
      </w:pPr>
      <w:r>
        <w:t>Health</w:t>
      </w:r>
    </w:p>
    <w:p w14:paraId="0B359427" w14:textId="71216A48" w:rsidR="004E167A" w:rsidRDefault="00E47FF1" w:rsidP="001002BC">
      <w:r>
        <w:t xml:space="preserve">The enemies come in waves. </w:t>
      </w:r>
      <w:r w:rsidR="004E167A">
        <w:t xml:space="preserve">The enemies </w:t>
      </w:r>
      <w:r>
        <w:t>deal with damage differently,</w:t>
      </w:r>
      <w:r w:rsidR="004E167A">
        <w:t xml:space="preserve"> </w:t>
      </w:r>
      <w:r>
        <w:t>depending on</w:t>
      </w:r>
      <w:r w:rsidR="004E167A">
        <w:t xml:space="preserve"> </w:t>
      </w:r>
      <w:r>
        <w:t>the wave they appear in.</w:t>
      </w:r>
    </w:p>
    <w:p w14:paraId="03903843" w14:textId="7104B9B8" w:rsidR="004E167A" w:rsidRDefault="004E167A" w:rsidP="00E47FF1">
      <w:pPr>
        <w:pStyle w:val="Heading3"/>
      </w:pPr>
      <w:r>
        <w:t>Attack</w:t>
      </w:r>
    </w:p>
    <w:p w14:paraId="04DAD822" w14:textId="374C4217" w:rsidR="001002BC" w:rsidRDefault="001002BC" w:rsidP="001002BC">
      <w:r>
        <w:t xml:space="preserve">The enemies come in waves. Each wave is </w:t>
      </w:r>
      <w:r w:rsidR="007C2467">
        <w:t xml:space="preserve">more difficult than the previous one in a unique way. </w:t>
      </w:r>
      <w:r w:rsidR="00E630D8">
        <w:t xml:space="preserve">They </w:t>
      </w:r>
      <w:r w:rsidR="00C44CE1">
        <w:t xml:space="preserve">shoot 2 projectiles at random rate and in random order. </w:t>
      </w:r>
    </w:p>
    <w:p w14:paraId="574E1B7F" w14:textId="0D60AA73" w:rsidR="008B0290" w:rsidRPr="001B0160" w:rsidRDefault="007A5592" w:rsidP="001B0160">
      <w:pPr>
        <w:pStyle w:val="Heading1"/>
      </w:pPr>
      <w:r w:rsidRPr="001B0160">
        <w:t xml:space="preserve">Visual </w:t>
      </w:r>
      <w:r w:rsidR="008B0290" w:rsidRPr="001B0160">
        <w:t>UI</w:t>
      </w:r>
      <w:r w:rsidRPr="001B0160">
        <w:t>/UX</w:t>
      </w:r>
    </w:p>
    <w:p w14:paraId="0C97062E" w14:textId="0CD6F14C" w:rsidR="004444DD" w:rsidRDefault="009C2D63" w:rsidP="004444DD">
      <w:pPr>
        <w:pStyle w:val="Heading3"/>
      </w:pPr>
      <w:r>
        <w:t>HUD</w:t>
      </w:r>
    </w:p>
    <w:p w14:paraId="2CF3A6C9" w14:textId="1FB4D9B8" w:rsidR="009C2D63" w:rsidRPr="009C2D63" w:rsidRDefault="00AA0BF5" w:rsidP="009C2D63">
      <w:r>
        <w:lastRenderedPageBreak/>
        <w:t>There i</w:t>
      </w:r>
      <w:r w:rsidR="005A4CD3">
        <w:t>s</w:t>
      </w:r>
      <w:r>
        <w:t xml:space="preserve"> a canvas that will be </w:t>
      </w:r>
      <w:r w:rsidR="005A4CD3">
        <w:t xml:space="preserve">showing the player’s health, </w:t>
      </w:r>
      <w:r w:rsidR="00F03147">
        <w:t>powerups, score, kills, toxic ammo.</w:t>
      </w:r>
    </w:p>
    <w:p w14:paraId="5077A890" w14:textId="16D2173C" w:rsidR="004444DD" w:rsidRDefault="001B0160" w:rsidP="004444DD">
      <w:pPr>
        <w:pStyle w:val="Heading3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55BF89A" wp14:editId="0FCE20D8">
            <wp:simplePos x="0" y="0"/>
            <wp:positionH relativeFrom="column">
              <wp:posOffset>381773</wp:posOffset>
            </wp:positionH>
            <wp:positionV relativeFrom="paragraph">
              <wp:posOffset>314960</wp:posOffset>
            </wp:positionV>
            <wp:extent cx="5731510" cy="2390775"/>
            <wp:effectExtent l="0" t="0" r="254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44DD">
        <w:t>Concept UI</w:t>
      </w:r>
    </w:p>
    <w:p w14:paraId="438A1DE6" w14:textId="71CEBE3B" w:rsidR="00316C10" w:rsidRDefault="001B0160" w:rsidP="001B0160">
      <w:pPr>
        <w:pStyle w:val="Heading1"/>
      </w:pPr>
      <w:r>
        <w:t>Tech</w:t>
      </w:r>
    </w:p>
    <w:p w14:paraId="2EAB1B3F" w14:textId="66E1C381" w:rsidR="00316C10" w:rsidRDefault="001B0160" w:rsidP="00483261">
      <w:r>
        <w:t>The project will be made using Unity 2021.1.</w:t>
      </w:r>
      <w:r w:rsidR="005B6563">
        <w:t xml:space="preserve">4f1 and Visual Studio 2019. </w:t>
      </w:r>
    </w:p>
    <w:sectPr w:rsidR="00316C10" w:rsidSect="00B07B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5620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4707199"/>
    <w:multiLevelType w:val="multilevel"/>
    <w:tmpl w:val="08DA150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76E0764"/>
    <w:multiLevelType w:val="multilevel"/>
    <w:tmpl w:val="DA4C533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D6563B1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tjC3sDAzNDY1MzdS0lEKTi0uzszPAykwrgUAIh6PbywAAAA="/>
  </w:docVars>
  <w:rsids>
    <w:rsidRoot w:val="00143224"/>
    <w:rsid w:val="00010B4D"/>
    <w:rsid w:val="00036B5B"/>
    <w:rsid w:val="000A6D45"/>
    <w:rsid w:val="000B42A6"/>
    <w:rsid w:val="001002BC"/>
    <w:rsid w:val="001222D7"/>
    <w:rsid w:val="00143224"/>
    <w:rsid w:val="00146E7B"/>
    <w:rsid w:val="001A1961"/>
    <w:rsid w:val="001B0160"/>
    <w:rsid w:val="001B02C3"/>
    <w:rsid w:val="001C0DF4"/>
    <w:rsid w:val="001D2E9F"/>
    <w:rsid w:val="0026639B"/>
    <w:rsid w:val="002732EB"/>
    <w:rsid w:val="00277A85"/>
    <w:rsid w:val="002A1119"/>
    <w:rsid w:val="002F1310"/>
    <w:rsid w:val="002F6C91"/>
    <w:rsid w:val="00316C10"/>
    <w:rsid w:val="00326C91"/>
    <w:rsid w:val="0036307A"/>
    <w:rsid w:val="003B2E9F"/>
    <w:rsid w:val="003E061A"/>
    <w:rsid w:val="00401D4E"/>
    <w:rsid w:val="004313DA"/>
    <w:rsid w:val="004444DD"/>
    <w:rsid w:val="00451FD3"/>
    <w:rsid w:val="00483261"/>
    <w:rsid w:val="004B5CCF"/>
    <w:rsid w:val="004D1984"/>
    <w:rsid w:val="004E167A"/>
    <w:rsid w:val="005149F4"/>
    <w:rsid w:val="005A4CD3"/>
    <w:rsid w:val="005B6563"/>
    <w:rsid w:val="00625E5B"/>
    <w:rsid w:val="00660983"/>
    <w:rsid w:val="006B1B8B"/>
    <w:rsid w:val="006D15C2"/>
    <w:rsid w:val="006D36ED"/>
    <w:rsid w:val="006E0147"/>
    <w:rsid w:val="006F058A"/>
    <w:rsid w:val="0070493C"/>
    <w:rsid w:val="007475A6"/>
    <w:rsid w:val="00775B69"/>
    <w:rsid w:val="00780C51"/>
    <w:rsid w:val="007A5592"/>
    <w:rsid w:val="007B11B3"/>
    <w:rsid w:val="007C2467"/>
    <w:rsid w:val="007E0712"/>
    <w:rsid w:val="00817321"/>
    <w:rsid w:val="00841324"/>
    <w:rsid w:val="0085123C"/>
    <w:rsid w:val="008A1E81"/>
    <w:rsid w:val="008B0290"/>
    <w:rsid w:val="008C626F"/>
    <w:rsid w:val="008C65D5"/>
    <w:rsid w:val="009171F1"/>
    <w:rsid w:val="009821DD"/>
    <w:rsid w:val="00984E57"/>
    <w:rsid w:val="009A1845"/>
    <w:rsid w:val="009B35E5"/>
    <w:rsid w:val="009C032A"/>
    <w:rsid w:val="009C2D63"/>
    <w:rsid w:val="009D3FA0"/>
    <w:rsid w:val="009F547B"/>
    <w:rsid w:val="009F76BB"/>
    <w:rsid w:val="00A346F9"/>
    <w:rsid w:val="00A718C3"/>
    <w:rsid w:val="00AA0BF5"/>
    <w:rsid w:val="00AA3DBB"/>
    <w:rsid w:val="00AD394E"/>
    <w:rsid w:val="00AD72E9"/>
    <w:rsid w:val="00B07BD1"/>
    <w:rsid w:val="00B40FE6"/>
    <w:rsid w:val="00B82E77"/>
    <w:rsid w:val="00BA7BB5"/>
    <w:rsid w:val="00BA7C77"/>
    <w:rsid w:val="00BF7AF5"/>
    <w:rsid w:val="00C143AF"/>
    <w:rsid w:val="00C23EE5"/>
    <w:rsid w:val="00C44CE1"/>
    <w:rsid w:val="00C76D6C"/>
    <w:rsid w:val="00CC1935"/>
    <w:rsid w:val="00CD3A95"/>
    <w:rsid w:val="00CE49A9"/>
    <w:rsid w:val="00D21647"/>
    <w:rsid w:val="00D3597E"/>
    <w:rsid w:val="00D62A88"/>
    <w:rsid w:val="00D74DA7"/>
    <w:rsid w:val="00D95E36"/>
    <w:rsid w:val="00DE275C"/>
    <w:rsid w:val="00E47FF1"/>
    <w:rsid w:val="00E630D8"/>
    <w:rsid w:val="00EC0EB5"/>
    <w:rsid w:val="00F03147"/>
    <w:rsid w:val="00F0639A"/>
    <w:rsid w:val="00F135D4"/>
    <w:rsid w:val="00F765C3"/>
    <w:rsid w:val="00F81BAB"/>
    <w:rsid w:val="00FE1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02DB"/>
  <w15:chartTrackingRefBased/>
  <w15:docId w15:val="{56EC2F7B-1DFF-4517-97DB-0161F3896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5D4"/>
    <w:pPr>
      <w:ind w:left="142" w:firstLine="709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0160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BAB"/>
    <w:pPr>
      <w:keepNext/>
      <w:keepLines/>
      <w:numPr>
        <w:ilvl w:val="1"/>
        <w:numId w:val="3"/>
      </w:numPr>
      <w:spacing w:before="40" w:after="0"/>
      <w:ind w:left="851" w:hanging="491"/>
      <w:outlineLvl w:val="1"/>
    </w:pPr>
    <w:rPr>
      <w:rFonts w:eastAsiaTheme="majorEastAsia"/>
      <w:sz w:val="26"/>
      <w:szCs w:val="26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F81BAB"/>
    <w:pPr>
      <w:numPr>
        <w:ilvl w:val="2"/>
        <w:numId w:val="3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71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10B4D"/>
    <w:pPr>
      <w:spacing w:after="0" w:line="240" w:lineRule="auto"/>
      <w:contextualSpacing/>
    </w:pPr>
    <w:rPr>
      <w:rFonts w:eastAsiaTheme="majorEastAs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0B4D"/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B0160"/>
    <w:rPr>
      <w:rFonts w:ascii="Arial" w:eastAsiaTheme="majorEastAsia" w:hAnsi="Arial" w:cs="Arial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BAB"/>
    <w:rPr>
      <w:rFonts w:ascii="Arial" w:eastAsiaTheme="majorEastAsia" w:hAnsi="Arial" w:cs="Arial"/>
      <w:sz w:val="26"/>
      <w:szCs w:val="26"/>
    </w:rPr>
  </w:style>
  <w:style w:type="paragraph" w:styleId="ListParagraph">
    <w:name w:val="List Paragraph"/>
    <w:basedOn w:val="Normal"/>
    <w:uiPriority w:val="34"/>
    <w:qFormat/>
    <w:rsid w:val="00F81BA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81BAB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6D36ED"/>
    <w:pPr>
      <w:spacing w:after="0" w:line="240" w:lineRule="auto"/>
      <w:ind w:left="131" w:firstLine="72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71F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iklis Paschaloglou</dc:creator>
  <cp:keywords/>
  <dc:description/>
  <cp:lastModifiedBy>Periklis Paschaloglou</cp:lastModifiedBy>
  <cp:revision>96</cp:revision>
  <dcterms:created xsi:type="dcterms:W3CDTF">2021-05-01T10:33:00Z</dcterms:created>
  <dcterms:modified xsi:type="dcterms:W3CDTF">2021-05-01T12:34:00Z</dcterms:modified>
</cp:coreProperties>
</file>